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ysiotherapist</w:t>
      </w:r>
      <w:r>
        <w:t xml:space="preserve"> </w:t>
      </w:r>
      <w:r>
        <w:t xml:space="preserve">Cover</w:t>
      </w:r>
      <w:r>
        <w:t xml:space="preserve"> </w:t>
      </w:r>
      <w:r>
        <w:t xml:space="preserve">Letter</w:t>
      </w:r>
      <w:r>
        <w:t xml:space="preserve"> </w:t>
      </w:r>
      <w:r>
        <w:t xml:space="preserve">-</w:t>
      </w:r>
      <w:r>
        <w:t xml:space="preserve"> </w:t>
      </w:r>
      <w:r>
        <w:t xml:space="preserve">United</w:t>
      </w:r>
      <w:r>
        <w:t xml:space="preserve"> </w:t>
      </w:r>
      <w:r>
        <w:t xml:space="preserve">Kingdom</w:t>
      </w:r>
      <w:r>
        <w:t xml:space="preserve"> </w:t>
      </w:r>
      <w:r>
        <w:t xml:space="preserve">London</w:t>
      </w:r>
    </w:p>
    <w:bookmarkStart w:id="20" w:name="Xabdc1b89a54f0fb381f50368d5744ddcfad9f10"/>
    <w:p>
      <w:pPr>
        <w:pStyle w:val="Heading1"/>
      </w:pPr>
      <w:r>
        <w:t xml:space="preserve">Cover Letter for Physiotherapist Position in United Kingdom London</w:t>
      </w:r>
    </w:p>
    <w:p>
      <w:pPr>
        <w:pStyle w:val="FirstParagraph"/>
      </w:pPr>
      <w:r>
        <w:t xml:space="preserve">Dear [Hiring Manager's Name],</w:t>
      </w:r>
    </w:p>
    <w:p>
      <w:pPr>
        <w:pStyle w:val="BodyText"/>
      </w:pPr>
      <w:r>
        <w:t xml:space="preserve">I am writing to express my enthusiasm for the Physiotherapist position at [Clinic/Hospital Name] in the United Kingdom London. With a strong foundation in clinical practice, a deep commitment to patient-centered care, and a passion for contributing to the evolving healthcare landscape of London, I am eager to bring my expertise and dedication to your team. As a qualified Physiotherapist with [X years] of experience, I have consistently focused on delivering tailored rehabilitation solutions that align with the high standards of the National Health Service (NHS) and private healthcare sectors in the UK.</w:t>
      </w:r>
    </w:p>
    <w:p>
      <w:pPr>
        <w:pStyle w:val="BodyText"/>
      </w:pPr>
      <w:r>
        <w:t xml:space="preserve">My journey as a Physiotherapist has been shaped by a desire to make a meaningful impact on patients’ lives through evidence-based practice and compassionate care. Over the years, I have worked in diverse settings across London, including NHS clinics, private rehabilitation centers, and community health initiatives. These experiences have equipped me with the skills to assess, diagnose, and treat a wide range of musculoskeletal, neurological, and sports-related conditions. Whether working with elderly patients recovering from hip replacements or athletes seeking injury prevention strategies, I prioritize personalized treatment plans that empower individuals to achieve their physical goals.</w:t>
      </w:r>
    </w:p>
    <w:p>
      <w:pPr>
        <w:pStyle w:val="BodyText"/>
      </w:pPr>
      <w:r>
        <w:t xml:space="preserve">One of the key strengths I bring to the role is my ability to adapt to the dynamic demands of London’s healthcare environment. The United Kingdom London is a global hub for innovation and cultural diversity, which requires physiotherapists to be not only technically proficient but also culturally aware and adaptable. For instance, during my time at [Previous Clinic Name], I collaborated with multidisciplinary teams to provide care for patients from various backgrounds, ensuring that treatment approaches were both clinically effective and respectful of individual needs. This experience has reinforced my belief that physiotherapy is not just about physical recovery but also about fostering trust and inclusivity.</w:t>
      </w:r>
    </w:p>
    <w:p>
      <w:pPr>
        <w:pStyle w:val="BodyText"/>
      </w:pPr>
      <w:r>
        <w:t xml:space="preserve">In addition to clinical expertise, I am deeply committed to professional development. I hold a [Degree Name] in Physiotherapy from [University Name], where I graduated with distinction, and have maintained my registration with the Health and Care Professions Council (HCPC). My continuous learning includes certifications in manual therapy, acupuncture, and sports injury management, all of which align with the advanced care standards expected in the United Kingdom London. I also actively participate in local physiotherapy networks and attend conferences to stay updated on the latest research and best practices.</w:t>
      </w:r>
    </w:p>
    <w:p>
      <w:pPr>
        <w:pStyle w:val="BodyText"/>
      </w:pPr>
      <w:r>
        <w:t xml:space="preserve">What excites me most about the opportunity at [Clinic/Hospital Name] is your dedication to excellence in patient care and community health. The United Kingdom London has a unique healthcare ecosystem where public and private sectors collaborate to address complex challenges, such as an aging population, rising demand for musculoskeletal services, and the integration of technology into rehabilitation. I am particularly drawn to your focus on [specific service or value mentioned in the job posting], as this aligns with my own philosophy of combining innovation with traditional physiotherapy techniques to achieve optimal outcomes.</w:t>
      </w:r>
    </w:p>
    <w:p>
      <w:pPr>
        <w:pStyle w:val="BodyText"/>
      </w:pPr>
      <w:r>
        <w:t xml:space="preserve">As a Physiotherapist in United Kingdom London, I understand the importance of balancing clinical rigor with empathy. The fast-paced nature of urban healthcare requires not only technical precision but also the ability to communicate effectively and build strong rapport with patients. My approach is rooted in active listening, clear explanations, and ongoing support to ensure patients feel informed and motivated throughout their recovery journey. For example, I have developed patient education materials in multiple languages to cater to London’s diverse population, which has enhanced accessibility and satisfaction levels.</w:t>
      </w:r>
    </w:p>
    <w:p>
      <w:pPr>
        <w:pStyle w:val="BodyText"/>
      </w:pPr>
      <w:r>
        <w:t xml:space="preserve">Furthermore, my experience in [specific area of expertise, e.g., post-surgical rehabilitation or chronic pain management] has prepared me to contribute immediately to your team. I am familiar with the latest diagnostic tools and therapeutic modalities used in UK healthcare settings, such as ultrasound therapy and hydrotherapy. I also have a proven track record of collaborating with GPs, surgeons, and other specialists to create holistic care plans that address both the physical and emotional well-being of patients.</w:t>
      </w:r>
    </w:p>
    <w:p>
      <w:pPr>
        <w:pStyle w:val="BodyText"/>
      </w:pPr>
      <w:r>
        <w:t xml:space="preserve">I am particularly inspired by the opportunities for growth within your organization. The United Kingdom London offers a vibrant environment where physiotherapists can engage in research, mentorship, and community outreach. I am eager to contribute to initiatives that promote health equity and wellness across different demographics. Whether it’s participating in local health fairs or supporting workplace injury prevention programs, I am committed to making a lasting impact beyond the clinic walls.</w:t>
      </w:r>
    </w:p>
    <w:p>
      <w:pPr>
        <w:pStyle w:val="BodyText"/>
      </w:pPr>
      <w:r>
        <w:t xml:space="preserve">In conclusion, I am confident that my skills, experience, and dedication make me an ideal candidate for the Physiotherapist role at [Clinic/Hospital Name]. I would welcome the opportunity to discuss how my background aligns with your goals and how I can contribute to advancing the quality of care in United Kingdom London. Thank you for considering my application. I look forward to the possibility of working together.</w:t>
      </w:r>
    </w:p>
    <w:p>
      <w:pPr>
        <w:pStyle w:val="BodyText"/>
      </w:pPr>
      <w:r>
        <w:t xml:space="preserve">Sincerely,</w:t>
      </w:r>
      <w:r>
        <w:br/>
      </w:r>
      <w:r>
        <w:t xml:space="preserve">[Your Full Name]</w:t>
      </w:r>
      <w:r>
        <w:br/>
      </w:r>
      <w:r>
        <w:t xml:space="preserve">[Your Contact Information]</w:t>
      </w:r>
      <w:r>
        <w:br/>
      </w:r>
      <w:r>
        <w:t xml:space="preserve">[LinkedIn Profile or Portfolio Website,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ysiotherapist Cover Letter - United Kingdom London</dc:title>
  <dc:creator/>
  <dc:language>en</dc:language>
  <cp:keywords/>
  <dcterms:created xsi:type="dcterms:W3CDTF">2026-07-24T20:37:34Z</dcterms:created>
  <dcterms:modified xsi:type="dcterms:W3CDTF">2026-07-24T20:37:34Z</dcterms:modified>
</cp:coreProperties>
</file>

<file path=docProps/custom.xml><?xml version="1.0" encoding="utf-8"?>
<Properties xmlns="http://schemas.openxmlformats.org/officeDocument/2006/custom-properties" xmlns:vt="http://schemas.openxmlformats.org/officeDocument/2006/docPropsVTypes"/>
</file>